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7780B0C1" w14:textId="515E4923" w:rsidR="00AA710B" w:rsidRDefault="00AA710B" w:rsidP="00AA710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77BDDC2">
        <w:rPr>
          <w:rFonts w:ascii="Tahoma" w:hAnsi="Tahoma" w:cs="Tahoma"/>
          <w:sz w:val="22"/>
          <w:szCs w:val="22"/>
          <w:lang w:val="sr-Cyrl-RS"/>
        </w:rPr>
        <w:t xml:space="preserve">На основу 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Јавног позива за достављање понуда у поступку набавке</w:t>
      </w:r>
      <w:r w:rsidR="005852D1" w:rsidRPr="677BDDC2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B830EA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за праћење и подршку у </w:t>
      </w:r>
      <w:r w:rsidR="0089182B">
        <w:rPr>
          <w:rStyle w:val="normaltextrun"/>
          <w:rFonts w:ascii="Tahoma" w:hAnsi="Tahoma" w:cs="Tahoma"/>
          <w:sz w:val="22"/>
          <w:szCs w:val="22"/>
          <w:lang w:val="sr-Cyrl-RS"/>
        </w:rPr>
        <w:t>поступцима јавн</w:t>
      </w:r>
      <w:r w:rsidR="00F55F6E">
        <w:rPr>
          <w:rStyle w:val="normaltextrun"/>
          <w:rFonts w:ascii="Tahoma" w:hAnsi="Tahoma" w:cs="Tahoma"/>
          <w:sz w:val="22"/>
          <w:szCs w:val="22"/>
          <w:lang w:val="sr-Cyrl-RS"/>
        </w:rPr>
        <w:t>их</w:t>
      </w:r>
      <w:r w:rsidR="0089182B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набавк</w:t>
      </w:r>
      <w:r w:rsidR="00F55F6E">
        <w:rPr>
          <w:rStyle w:val="normaltextrun"/>
          <w:rFonts w:ascii="Tahoma" w:hAnsi="Tahoma" w:cs="Tahoma"/>
          <w:sz w:val="22"/>
          <w:szCs w:val="22"/>
          <w:lang w:val="sr-Cyrl-RS"/>
        </w:rPr>
        <w:t>и</w:t>
      </w:r>
      <w:r w:rsidR="0089182B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у оквиру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грант пројеката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,</w:t>
      </w:r>
      <w:r w:rsidRPr="677BDDC2">
        <w:rPr>
          <w:rFonts w:ascii="Tahoma" w:hAnsi="Tahoma" w:cs="Tahoma"/>
          <w:sz w:val="22"/>
          <w:szCs w:val="22"/>
          <w:lang w:val="sr-Cyrl-RS"/>
        </w:rPr>
        <w:t xml:space="preserve"> у оквиру </w:t>
      </w:r>
      <w:r w:rsidR="00B029BF" w:rsidRPr="677BDDC2">
        <w:rPr>
          <w:rFonts w:ascii="Tahoma" w:hAnsi="Tahoma" w:cs="Tahoma"/>
          <w:sz w:val="22"/>
          <w:szCs w:val="22"/>
          <w:lang w:val="sr-Cyrl-RS"/>
        </w:rPr>
        <w:t>Програма „ЕУ подршка интегралном територијалном развоју – ЕУ ИНТЕГРА”, који финансира Европска Унија</w:t>
      </w:r>
      <w:r w:rsidRPr="677BDDC2">
        <w:rPr>
          <w:rFonts w:ascii="Tahoma" w:hAnsi="Tahoma" w:cs="Tahoma"/>
          <w:sz w:val="22"/>
          <w:szCs w:val="22"/>
          <w:lang w:val="sr-Cyrl-RS"/>
        </w:rPr>
        <w:t>, достављам:</w:t>
      </w:r>
    </w:p>
    <w:p w14:paraId="6E6935BA" w14:textId="77777777" w:rsidR="00B029BF" w:rsidRPr="00391517" w:rsidRDefault="00B029BF" w:rsidP="00AA710B">
      <w:pPr>
        <w:jc w:val="both"/>
        <w:rPr>
          <w:rFonts w:ascii="Tahoma" w:hAnsi="Tahoma" w:cs="Tahoma"/>
          <w:bCs/>
          <w:sz w:val="22"/>
          <w:szCs w:val="22"/>
          <w:lang w:val="ru-RU"/>
        </w:rPr>
      </w:pP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F55F6E" w:rsidRDefault="00AF4F47" w:rsidP="002923AA">
      <w:pPr>
        <w:jc w:val="center"/>
        <w:rPr>
          <w:rFonts w:ascii="Tahoma" w:hAnsi="Tahoma" w:cs="Tahoma"/>
          <w:color w:val="EE0000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 xml:space="preserve">ПАРТИЈА ... 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(</w:t>
      </w:r>
      <w:r w:rsidR="005569BD" w:rsidRPr="00F55F6E"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нети број партије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4084CFA0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Бр. </w:t>
      </w:r>
      <w:r w:rsidR="0084616C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7626EC62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A22212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</w:t>
            </w:r>
            <w:r w:rsidR="005569BD" w:rsidRPr="0F2D40DD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)</w:t>
            </w:r>
          </w:p>
        </w:tc>
        <w:tc>
          <w:tcPr>
            <w:tcW w:w="2428" w:type="dxa"/>
          </w:tcPr>
          <w:p w14:paraId="419AAEBB" w14:textId="2CEC5263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7626EC62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137E8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7626EC62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2E529ABE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626EC62">
              <w:rPr>
                <w:rFonts w:ascii="Tahoma" w:hAnsi="Tahoma" w:cs="Tahoma"/>
                <w:sz w:val="22"/>
                <w:szCs w:val="22"/>
                <w:lang w:val="sr-Cyrl-CS"/>
              </w:rPr>
              <w:t>УКУПНО</w:t>
            </w:r>
            <w:r w:rsidR="60906ABE" w:rsidRPr="7626EC62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У ЕУР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61FC726C" w:rsidR="002F45EE" w:rsidRPr="00F55F6E" w:rsidRDefault="003B41E7" w:rsidP="7626EC62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  <w:r w:rsidRPr="000D7A49">
        <w:rPr>
          <w:rFonts w:ascii="Tahoma" w:hAnsi="Tahoma" w:cs="Tahoma"/>
          <w:noProof/>
          <w:sz w:val="22"/>
          <w:szCs w:val="22"/>
          <w:lang w:val="sr-Cyrl-RS"/>
        </w:rPr>
        <w:t xml:space="preserve">Цена се исказује у </w:t>
      </w:r>
      <w:r>
        <w:rPr>
          <w:rFonts w:ascii="Tahoma" w:hAnsi="Tahoma" w:cs="Tahoma"/>
          <w:noProof/>
          <w:sz w:val="22"/>
          <w:szCs w:val="22"/>
          <w:lang w:val="sr-Cyrl-RS"/>
        </w:rPr>
        <w:t>бруто износу и обухвата све припадајуће порезе и доприносе.</w:t>
      </w:r>
    </w:p>
    <w:p w14:paraId="4CCB2F23" w14:textId="0114E26B" w:rsidR="7626EC62" w:rsidRDefault="7626EC62" w:rsidP="7626EC62">
      <w:pPr>
        <w:jc w:val="both"/>
        <w:outlineLvl w:val="0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443E2EB5" w14:textId="522D670F" w:rsidR="00AA710B" w:rsidRPr="006600EB" w:rsidRDefault="73FAD8D3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5D372DB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336D6E2A" w14:textId="77777777" w:rsidR="00AA710B" w:rsidRPr="006600EB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08280632" w14:textId="77777777" w:rsidR="00AA710B" w:rsidRPr="006600EB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6600EB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B9745AB" w14:textId="4C429D15" w:rsidR="00F136D9" w:rsidRDefault="00F136D9" w:rsidP="00F136D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29AC8C83" w14:textId="77777777" w:rsidR="00F136D9" w:rsidRPr="0077303B" w:rsidRDefault="00F136D9" w:rsidP="7626EC62">
      <w:pPr>
        <w:jc w:val="both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5F3CE10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3D90E285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8B95E7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ru-RU"/>
        </w:rPr>
        <w:t>Листа референци</w:t>
      </w:r>
      <w:r w:rsidRPr="009A73AA">
        <w:t xml:space="preserve"> </w:t>
      </w:r>
      <w:r w:rsidRPr="009A73AA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F1D3ED3" w14:textId="29CCE24A" w:rsidR="41E18CB5" w:rsidRPr="009A73AA" w:rsidRDefault="41E18CB5" w:rsidP="71DE20D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9A73AA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1B028F9E" w14:textId="1588030D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>Изјава о испуњености услова</w:t>
      </w:r>
      <w:r w:rsidR="00B2277B" w:rsidRPr="009A73AA">
        <w:rPr>
          <w:rFonts w:ascii="Tahoma" w:hAnsi="Tahoma" w:cs="Tahoma"/>
          <w:sz w:val="22"/>
          <w:szCs w:val="22"/>
          <w:lang w:val="sr-Cyrl-RS"/>
        </w:rPr>
        <w:t xml:space="preserve"> за физичко или правно лице/предузетника у зависности од статуса понуђача</w:t>
      </w:r>
    </w:p>
    <w:p w14:paraId="4C4C6BED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311"/>
      </w:tblGrid>
      <w:tr w:rsidR="005E5135" w14:paraId="41EC589A" w14:textId="77777777" w:rsidTr="00E27609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</w:tcPr>
          <w:p w14:paraId="38557814" w14:textId="6BE4F0B7" w:rsidR="005E5135" w:rsidRDefault="4BC69706" w:rsidP="004B55F9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19FCFC66"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ча</w:t>
            </w:r>
          </w:p>
        </w:tc>
      </w:tr>
      <w:tr w:rsidR="005E5135" w14:paraId="554B6914" w14:textId="77777777" w:rsidTr="00E27609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09238F2C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90167C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44C72" w14:textId="77777777" w:rsidR="004912C7" w:rsidRDefault="004912C7" w:rsidP="00097542">
      <w:r>
        <w:separator/>
      </w:r>
    </w:p>
  </w:endnote>
  <w:endnote w:type="continuationSeparator" w:id="0">
    <w:p w14:paraId="7235ACCE" w14:textId="77777777" w:rsidR="004912C7" w:rsidRDefault="004912C7" w:rsidP="00097542">
      <w:r>
        <w:continuationSeparator/>
      </w:r>
    </w:p>
  </w:endnote>
  <w:endnote w:type="continuationNotice" w:id="1">
    <w:p w14:paraId="196CCC18" w14:textId="77777777" w:rsidR="004912C7" w:rsidRDefault="004912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DE901" w14:textId="77777777" w:rsidR="004912C7" w:rsidRDefault="004912C7" w:rsidP="00097542">
      <w:r>
        <w:separator/>
      </w:r>
    </w:p>
  </w:footnote>
  <w:footnote w:type="continuationSeparator" w:id="0">
    <w:p w14:paraId="3B0C2BF9" w14:textId="77777777" w:rsidR="004912C7" w:rsidRDefault="004912C7" w:rsidP="00097542">
      <w:r>
        <w:continuationSeparator/>
      </w:r>
    </w:p>
  </w:footnote>
  <w:footnote w:type="continuationNotice" w:id="1">
    <w:p w14:paraId="58706198" w14:textId="77777777" w:rsidR="004912C7" w:rsidRDefault="004912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C04EF"/>
    <w:rsid w:val="000E78E9"/>
    <w:rsid w:val="001121FA"/>
    <w:rsid w:val="00120D18"/>
    <w:rsid w:val="001271FB"/>
    <w:rsid w:val="00132AB6"/>
    <w:rsid w:val="00145039"/>
    <w:rsid w:val="001553D0"/>
    <w:rsid w:val="0016616B"/>
    <w:rsid w:val="00170EC6"/>
    <w:rsid w:val="00174410"/>
    <w:rsid w:val="00191B70"/>
    <w:rsid w:val="00194585"/>
    <w:rsid w:val="001A4867"/>
    <w:rsid w:val="001A5482"/>
    <w:rsid w:val="001B39A9"/>
    <w:rsid w:val="001B66CB"/>
    <w:rsid w:val="001C1F5B"/>
    <w:rsid w:val="001D6C16"/>
    <w:rsid w:val="001E46C5"/>
    <w:rsid w:val="0020343F"/>
    <w:rsid w:val="00204EC8"/>
    <w:rsid w:val="002167EA"/>
    <w:rsid w:val="00221011"/>
    <w:rsid w:val="00233A3B"/>
    <w:rsid w:val="00234F15"/>
    <w:rsid w:val="002367FF"/>
    <w:rsid w:val="00241693"/>
    <w:rsid w:val="0024643E"/>
    <w:rsid w:val="0025558F"/>
    <w:rsid w:val="002663AE"/>
    <w:rsid w:val="00283ACF"/>
    <w:rsid w:val="00285391"/>
    <w:rsid w:val="002923AA"/>
    <w:rsid w:val="002B312E"/>
    <w:rsid w:val="002C09E1"/>
    <w:rsid w:val="002D3A16"/>
    <w:rsid w:val="002D6BAB"/>
    <w:rsid w:val="002E547E"/>
    <w:rsid w:val="002F45EE"/>
    <w:rsid w:val="002F7364"/>
    <w:rsid w:val="00336F65"/>
    <w:rsid w:val="00343BEB"/>
    <w:rsid w:val="00354C3C"/>
    <w:rsid w:val="00376EBE"/>
    <w:rsid w:val="00391517"/>
    <w:rsid w:val="00392F00"/>
    <w:rsid w:val="003B41E7"/>
    <w:rsid w:val="003C4076"/>
    <w:rsid w:val="003E4CC8"/>
    <w:rsid w:val="004047E5"/>
    <w:rsid w:val="004363D3"/>
    <w:rsid w:val="00441FBF"/>
    <w:rsid w:val="00447F96"/>
    <w:rsid w:val="00455911"/>
    <w:rsid w:val="004771B5"/>
    <w:rsid w:val="004912C7"/>
    <w:rsid w:val="004B34E9"/>
    <w:rsid w:val="004B55F9"/>
    <w:rsid w:val="004B7928"/>
    <w:rsid w:val="004D48CE"/>
    <w:rsid w:val="005137E8"/>
    <w:rsid w:val="00516F84"/>
    <w:rsid w:val="00525B66"/>
    <w:rsid w:val="0053772E"/>
    <w:rsid w:val="00541605"/>
    <w:rsid w:val="00543460"/>
    <w:rsid w:val="00550B04"/>
    <w:rsid w:val="005533C7"/>
    <w:rsid w:val="005564FB"/>
    <w:rsid w:val="005569BD"/>
    <w:rsid w:val="005756ED"/>
    <w:rsid w:val="005852D1"/>
    <w:rsid w:val="00590E46"/>
    <w:rsid w:val="005A6A2B"/>
    <w:rsid w:val="005A7513"/>
    <w:rsid w:val="005E5135"/>
    <w:rsid w:val="005E51C5"/>
    <w:rsid w:val="006044E4"/>
    <w:rsid w:val="00640817"/>
    <w:rsid w:val="0065724E"/>
    <w:rsid w:val="006600EB"/>
    <w:rsid w:val="0068363F"/>
    <w:rsid w:val="00697FF9"/>
    <w:rsid w:val="006A12BD"/>
    <w:rsid w:val="006A6D58"/>
    <w:rsid w:val="006B0757"/>
    <w:rsid w:val="006C046E"/>
    <w:rsid w:val="006C2BFF"/>
    <w:rsid w:val="006C69C4"/>
    <w:rsid w:val="006E7EDE"/>
    <w:rsid w:val="006F2986"/>
    <w:rsid w:val="006F2D41"/>
    <w:rsid w:val="00701156"/>
    <w:rsid w:val="0071419A"/>
    <w:rsid w:val="007238CD"/>
    <w:rsid w:val="00733A0F"/>
    <w:rsid w:val="007412D7"/>
    <w:rsid w:val="00767ACE"/>
    <w:rsid w:val="0077303B"/>
    <w:rsid w:val="007F0411"/>
    <w:rsid w:val="007F059F"/>
    <w:rsid w:val="007F4529"/>
    <w:rsid w:val="007F6552"/>
    <w:rsid w:val="008147A0"/>
    <w:rsid w:val="0083336C"/>
    <w:rsid w:val="0084616C"/>
    <w:rsid w:val="0085710B"/>
    <w:rsid w:val="008605B9"/>
    <w:rsid w:val="00862DD6"/>
    <w:rsid w:val="00864C0B"/>
    <w:rsid w:val="0086508F"/>
    <w:rsid w:val="008772B4"/>
    <w:rsid w:val="0089182B"/>
    <w:rsid w:val="008A1522"/>
    <w:rsid w:val="008A3A51"/>
    <w:rsid w:val="008B2D73"/>
    <w:rsid w:val="008D18B0"/>
    <w:rsid w:val="008F15EB"/>
    <w:rsid w:val="0090167C"/>
    <w:rsid w:val="00904346"/>
    <w:rsid w:val="00905630"/>
    <w:rsid w:val="009104CF"/>
    <w:rsid w:val="009166CC"/>
    <w:rsid w:val="009272F7"/>
    <w:rsid w:val="00944C09"/>
    <w:rsid w:val="00963733"/>
    <w:rsid w:val="0096605F"/>
    <w:rsid w:val="00992063"/>
    <w:rsid w:val="00994476"/>
    <w:rsid w:val="009963D9"/>
    <w:rsid w:val="009A3748"/>
    <w:rsid w:val="009A73AA"/>
    <w:rsid w:val="009B11D3"/>
    <w:rsid w:val="009C463E"/>
    <w:rsid w:val="00A22212"/>
    <w:rsid w:val="00A3107D"/>
    <w:rsid w:val="00A31B9A"/>
    <w:rsid w:val="00A56D42"/>
    <w:rsid w:val="00A607F5"/>
    <w:rsid w:val="00AA16F2"/>
    <w:rsid w:val="00AA45DA"/>
    <w:rsid w:val="00AA710B"/>
    <w:rsid w:val="00AB0DA7"/>
    <w:rsid w:val="00AB365C"/>
    <w:rsid w:val="00AB5D50"/>
    <w:rsid w:val="00AD1770"/>
    <w:rsid w:val="00AD6CFD"/>
    <w:rsid w:val="00AF4F47"/>
    <w:rsid w:val="00B00F4B"/>
    <w:rsid w:val="00B029BF"/>
    <w:rsid w:val="00B02B05"/>
    <w:rsid w:val="00B07C6B"/>
    <w:rsid w:val="00B2277B"/>
    <w:rsid w:val="00B42F82"/>
    <w:rsid w:val="00B55E2A"/>
    <w:rsid w:val="00B60B7E"/>
    <w:rsid w:val="00B830EA"/>
    <w:rsid w:val="00B92C3C"/>
    <w:rsid w:val="00BB1E84"/>
    <w:rsid w:val="00BC666F"/>
    <w:rsid w:val="00BE2CC3"/>
    <w:rsid w:val="00BF1347"/>
    <w:rsid w:val="00BF2F32"/>
    <w:rsid w:val="00C21E47"/>
    <w:rsid w:val="00C3372C"/>
    <w:rsid w:val="00C36922"/>
    <w:rsid w:val="00C62385"/>
    <w:rsid w:val="00CC6C0B"/>
    <w:rsid w:val="00CD1E62"/>
    <w:rsid w:val="00CF52B4"/>
    <w:rsid w:val="00D0707C"/>
    <w:rsid w:val="00D11F42"/>
    <w:rsid w:val="00D2464E"/>
    <w:rsid w:val="00D24EC9"/>
    <w:rsid w:val="00D434D8"/>
    <w:rsid w:val="00D44795"/>
    <w:rsid w:val="00D5217B"/>
    <w:rsid w:val="00D67C6F"/>
    <w:rsid w:val="00D67ED9"/>
    <w:rsid w:val="00D86A8E"/>
    <w:rsid w:val="00D92345"/>
    <w:rsid w:val="00DB4C16"/>
    <w:rsid w:val="00DC2F2A"/>
    <w:rsid w:val="00DC4784"/>
    <w:rsid w:val="00DD098C"/>
    <w:rsid w:val="00DE6C72"/>
    <w:rsid w:val="00DF3523"/>
    <w:rsid w:val="00E013B2"/>
    <w:rsid w:val="00E043C1"/>
    <w:rsid w:val="00E07532"/>
    <w:rsid w:val="00E27609"/>
    <w:rsid w:val="00E5141B"/>
    <w:rsid w:val="00E53ABE"/>
    <w:rsid w:val="00E54C29"/>
    <w:rsid w:val="00E5751A"/>
    <w:rsid w:val="00E9061E"/>
    <w:rsid w:val="00E94704"/>
    <w:rsid w:val="00EA17A9"/>
    <w:rsid w:val="00EA1B5F"/>
    <w:rsid w:val="00EA3907"/>
    <w:rsid w:val="00EE00D1"/>
    <w:rsid w:val="00EF2C3A"/>
    <w:rsid w:val="00F00905"/>
    <w:rsid w:val="00F01750"/>
    <w:rsid w:val="00F136D9"/>
    <w:rsid w:val="00F333BD"/>
    <w:rsid w:val="00F37555"/>
    <w:rsid w:val="00F55F6E"/>
    <w:rsid w:val="00F638A3"/>
    <w:rsid w:val="00F72843"/>
    <w:rsid w:val="00F7329E"/>
    <w:rsid w:val="00F73E02"/>
    <w:rsid w:val="00F93035"/>
    <w:rsid w:val="00FA26C1"/>
    <w:rsid w:val="00FC688D"/>
    <w:rsid w:val="00FD6085"/>
    <w:rsid w:val="00FE7726"/>
    <w:rsid w:val="04F5D4DA"/>
    <w:rsid w:val="0EA2B791"/>
    <w:rsid w:val="0F2D40DD"/>
    <w:rsid w:val="19FCFC66"/>
    <w:rsid w:val="1D579311"/>
    <w:rsid w:val="2214DEBB"/>
    <w:rsid w:val="25D372DB"/>
    <w:rsid w:val="2616733B"/>
    <w:rsid w:val="2714F579"/>
    <w:rsid w:val="312974C0"/>
    <w:rsid w:val="32E8E776"/>
    <w:rsid w:val="331F0FB7"/>
    <w:rsid w:val="332BC066"/>
    <w:rsid w:val="3335595C"/>
    <w:rsid w:val="3B5E3D57"/>
    <w:rsid w:val="41E18CB5"/>
    <w:rsid w:val="4BC69706"/>
    <w:rsid w:val="526E1D21"/>
    <w:rsid w:val="534A67DA"/>
    <w:rsid w:val="59860918"/>
    <w:rsid w:val="60906ABE"/>
    <w:rsid w:val="61090050"/>
    <w:rsid w:val="61D5CF23"/>
    <w:rsid w:val="64474843"/>
    <w:rsid w:val="677BDDC2"/>
    <w:rsid w:val="6D2F25FA"/>
    <w:rsid w:val="71DE20DD"/>
    <w:rsid w:val="73FAD8D3"/>
    <w:rsid w:val="74C71D6A"/>
    <w:rsid w:val="7626EC62"/>
    <w:rsid w:val="7C022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585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FBFE89-0273-40CC-8D5B-983D37BBA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9</Words>
  <Characters>1191</Characters>
  <Application>Microsoft Office Word</Application>
  <DocSecurity>0</DocSecurity>
  <Lines>67</Lines>
  <Paragraphs>27</Paragraphs>
  <ScaleCrop>false</ScaleCrop>
  <Company>SKGO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Slavica Cpajak</cp:lastModifiedBy>
  <cp:revision>41</cp:revision>
  <cp:lastPrinted>2026-04-14T08:52:00Z</cp:lastPrinted>
  <dcterms:created xsi:type="dcterms:W3CDTF">2023-07-28T11:50:00Z</dcterms:created>
  <dcterms:modified xsi:type="dcterms:W3CDTF">2026-04-14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